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8C4821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jc w:val="center"/>
      </w:pPr>
    </w:p>
    <w:p w14:paraId="66B80549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ind w:left="1081"/>
        <w:jc w:val="center"/>
      </w:pPr>
    </w:p>
    <w:p w14:paraId="3CAF9F8E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ind w:left="1081"/>
        <w:jc w:val="center"/>
      </w:pPr>
    </w:p>
    <w:p w14:paraId="3888E2DA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18F8E2" wp14:editId="2B10DCFB">
            <wp:simplePos x="0" y="0"/>
            <wp:positionH relativeFrom="column">
              <wp:posOffset>250483</wp:posOffset>
            </wp:positionH>
            <wp:positionV relativeFrom="paragraph">
              <wp:posOffset>164388</wp:posOffset>
            </wp:positionV>
            <wp:extent cx="4948555" cy="1360805"/>
            <wp:effectExtent l="0" t="0" r="0" b="0"/>
            <wp:wrapTopAndBottom/>
            <wp:docPr id="1" name="Picture 1" descr="U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TH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55" cy="1360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739DFB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</w:pPr>
    </w:p>
    <w:p w14:paraId="348F4907" w14:textId="77777777" w:rsidR="004F43D6" w:rsidRDefault="004F43D6" w:rsidP="00F87993">
      <w:pPr>
        <w:kinsoku w:val="0"/>
        <w:overflowPunct w:val="0"/>
        <w:autoSpaceDE w:val="0"/>
        <w:autoSpaceDN w:val="0"/>
        <w:adjustRightInd w:val="0"/>
        <w:spacing w:before="179"/>
        <w:ind w:left="1252" w:right="1371"/>
        <w:jc w:val="center"/>
        <w:rPr>
          <w:rFonts w:ascii="Cascadia Code SemiBold" w:eastAsia="Adobe Myungjo Std M" w:hAnsi="Cascadia Code SemiBold" w:cs="Cascadia Code SemiBold"/>
          <w:b/>
          <w:bCs/>
          <w:sz w:val="48"/>
          <w:szCs w:val="48"/>
        </w:rPr>
      </w:pPr>
    </w:p>
    <w:p w14:paraId="7FE34578" w14:textId="29149D74" w:rsidR="00F87993" w:rsidRPr="0037042D" w:rsidRDefault="006824BF" w:rsidP="00F87993">
      <w:pPr>
        <w:kinsoku w:val="0"/>
        <w:overflowPunct w:val="0"/>
        <w:autoSpaceDE w:val="0"/>
        <w:autoSpaceDN w:val="0"/>
        <w:adjustRightInd w:val="0"/>
        <w:spacing w:before="179"/>
        <w:ind w:left="1252" w:right="1371"/>
        <w:jc w:val="center"/>
        <w:rPr>
          <w:rFonts w:ascii="Adobe Gothic Std B" w:eastAsia="Adobe Gothic Std B" w:hAnsi="Adobe Gothic Std B" w:cs="Cascadia Code SemiBold"/>
          <w:b/>
          <w:bCs/>
          <w:sz w:val="48"/>
          <w:szCs w:val="48"/>
        </w:rPr>
      </w:pPr>
      <w:r>
        <w:rPr>
          <w:rFonts w:ascii="Adobe Gothic Std B" w:eastAsia="Adobe Gothic Std B" w:hAnsi="Adobe Gothic Std B" w:cs="Cascadia Code SemiBold"/>
          <w:b/>
          <w:bCs/>
          <w:sz w:val="48"/>
          <w:szCs w:val="48"/>
        </w:rPr>
        <w:t>Lab 3</w:t>
      </w:r>
    </w:p>
    <w:p w14:paraId="1D73591F" w14:textId="4C1E8494" w:rsidR="004F43D6" w:rsidRDefault="004F43D6" w:rsidP="004F43D6">
      <w:pPr>
        <w:kinsoku w:val="0"/>
        <w:overflowPunct w:val="0"/>
        <w:autoSpaceDE w:val="0"/>
        <w:autoSpaceDN w:val="0"/>
        <w:adjustRightInd w:val="0"/>
        <w:spacing w:before="179"/>
        <w:ind w:left="1252" w:right="1371"/>
        <w:jc w:val="center"/>
        <w:rPr>
          <w:rFonts w:ascii="Cascadia Code SemiBold" w:eastAsia="Adobe Myungjo Std M" w:hAnsi="Cascadia Code SemiBold" w:cs="Cascadia Code SemiBold"/>
          <w:b/>
          <w:bCs/>
          <w:sz w:val="48"/>
          <w:szCs w:val="48"/>
        </w:rPr>
      </w:pPr>
    </w:p>
    <w:p w14:paraId="49D10FD6" w14:textId="77777777" w:rsidR="0018712A" w:rsidRPr="004F43D6" w:rsidRDefault="0018712A" w:rsidP="004F43D6">
      <w:pPr>
        <w:kinsoku w:val="0"/>
        <w:overflowPunct w:val="0"/>
        <w:autoSpaceDE w:val="0"/>
        <w:autoSpaceDN w:val="0"/>
        <w:adjustRightInd w:val="0"/>
        <w:spacing w:before="179"/>
        <w:ind w:left="1252" w:right="1371"/>
        <w:jc w:val="center"/>
        <w:rPr>
          <w:rFonts w:ascii="Cascadia Code SemiBold" w:eastAsia="Adobe Myungjo Std M" w:hAnsi="Cascadia Code SemiBold" w:cs="Cascadia Code SemiBold"/>
          <w:b/>
          <w:bCs/>
          <w:sz w:val="48"/>
          <w:szCs w:val="48"/>
        </w:rPr>
      </w:pPr>
    </w:p>
    <w:p w14:paraId="4CECFBF0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spacing w:before="179"/>
        <w:ind w:left="1252" w:right="1371"/>
        <w:jc w:val="center"/>
        <w:rPr>
          <w:b/>
          <w:bCs/>
          <w:sz w:val="48"/>
          <w:szCs w:val="48"/>
        </w:rPr>
      </w:pPr>
    </w:p>
    <w:p w14:paraId="5ABCE363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spacing w:before="179"/>
        <w:ind w:right="1371"/>
        <w:rPr>
          <w:b/>
          <w:bCs/>
          <w:sz w:val="48"/>
          <w:szCs w:val="48"/>
        </w:rPr>
      </w:pPr>
    </w:p>
    <w:p w14:paraId="20BD2BA1" w14:textId="6EF0FCB2" w:rsidR="00F87993" w:rsidRDefault="00F87993" w:rsidP="00F87993">
      <w:pPr>
        <w:kinsoku w:val="0"/>
        <w:overflowPunct w:val="0"/>
        <w:autoSpaceDE w:val="0"/>
        <w:autoSpaceDN w:val="0"/>
        <w:adjustRightInd w:val="0"/>
        <w:spacing w:before="179"/>
        <w:ind w:left="1252" w:right="1371"/>
        <w:jc w:val="center"/>
        <w:rPr>
          <w:b/>
          <w:bCs/>
          <w:sz w:val="48"/>
          <w:szCs w:val="48"/>
        </w:rPr>
      </w:pPr>
    </w:p>
    <w:p w14:paraId="143F7EA8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rPr>
          <w:rFonts w:asciiTheme="minorHAnsi" w:hAnsiTheme="minorHAnsi" w:cstheme="minorHAnsi"/>
          <w:b/>
          <w:bCs/>
        </w:rPr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18"/>
        <w:gridCol w:w="284"/>
        <w:gridCol w:w="6451"/>
      </w:tblGrid>
      <w:tr w:rsidR="00F87993" w14:paraId="3BC5C8EA" w14:textId="77777777" w:rsidTr="0023741C">
        <w:trPr>
          <w:trHeight w:val="27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EAAB3A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B7B2C0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51520F" w14:textId="0C8D4F04" w:rsidR="00F87993" w:rsidRDefault="0037042D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 M ABDUL MUEID</w:t>
            </w:r>
          </w:p>
        </w:tc>
      </w:tr>
      <w:tr w:rsidR="00F87993" w14:paraId="6C6D8239" w14:textId="77777777" w:rsidTr="0023741C">
        <w:trPr>
          <w:trHeight w:val="275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B98D14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ATRIC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NO.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660A76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AC34AC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I210033</w:t>
            </w:r>
          </w:p>
        </w:tc>
      </w:tr>
      <w:tr w:rsidR="00F87993" w14:paraId="54D000E8" w14:textId="77777777" w:rsidTr="0023741C">
        <w:trPr>
          <w:trHeight w:val="275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029B972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JECT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CODE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BC2441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C7A34A" w14:textId="2B10D473" w:rsidR="00F87993" w:rsidRDefault="0018712A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sz w:val="22"/>
                <w:szCs w:val="22"/>
              </w:rPr>
              <w:t>BIC 21203</w:t>
            </w:r>
          </w:p>
        </w:tc>
      </w:tr>
      <w:tr w:rsidR="00F87993" w14:paraId="606C6297" w14:textId="77777777" w:rsidTr="0023741C">
        <w:trPr>
          <w:trHeight w:val="275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BFB8DF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UBJECT</w:t>
            </w:r>
            <w:r>
              <w:rPr>
                <w:rFonts w:asciiTheme="minorHAnsi" w:hAnsiTheme="minorHAnsi" w:cstheme="minorHAnsi"/>
                <w:spacing w:val="-2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240EC4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57412E" w14:textId="5515B221" w:rsidR="00F87993" w:rsidRDefault="0018712A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6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sz w:val="22"/>
                <w:szCs w:val="22"/>
              </w:rPr>
              <w:t>Web Development</w:t>
            </w:r>
          </w:p>
        </w:tc>
      </w:tr>
      <w:tr w:rsidR="00F87993" w14:paraId="50CFDC7F" w14:textId="77777777" w:rsidTr="0023741C">
        <w:trPr>
          <w:trHeight w:val="27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0F35BD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8D694E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0DA06A" w14:textId="7D8CFCBA" w:rsidR="00F87993" w:rsidRDefault="006824BF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4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1</w:t>
            </w:r>
            <w:r w:rsidR="0018712A">
              <w:rPr>
                <w:rFonts w:asciiTheme="minorHAnsi" w:hAnsiTheme="minorHAnsi" w:cstheme="minorHAnsi"/>
                <w:sz w:val="24"/>
                <w:szCs w:val="24"/>
              </w:rPr>
              <w:t>/10/23</w:t>
            </w:r>
          </w:p>
        </w:tc>
      </w:tr>
      <w:tr w:rsidR="00F87993" w14:paraId="5890B118" w14:textId="77777777" w:rsidTr="0023741C">
        <w:trPr>
          <w:trHeight w:val="276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4AD3BF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7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LECTURER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AA1789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7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55B1BF" w14:textId="7E518F0F" w:rsidR="00F87993" w:rsidRDefault="0018712A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7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 w:rsidRPr="0018712A">
              <w:rPr>
                <w:rFonts w:asciiTheme="minorHAnsi" w:hAnsiTheme="minorHAnsi" w:cstheme="minorHAnsi"/>
                <w:sz w:val="24"/>
                <w:szCs w:val="24"/>
              </w:rPr>
              <w:t>Dr. NUR ARIFFIN BIN MOHD ZIN</w:t>
            </w:r>
          </w:p>
        </w:tc>
      </w:tr>
      <w:tr w:rsidR="00F87993" w14:paraId="355A3BFE" w14:textId="77777777" w:rsidTr="0023741C">
        <w:trPr>
          <w:trHeight w:val="27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E6D536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7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ECTION</w:t>
            </w:r>
          </w:p>
        </w:tc>
        <w:tc>
          <w:tcPr>
            <w:tcW w:w="2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8E5D3F" w14:textId="77777777" w:rsidR="00F87993" w:rsidRDefault="00F87993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7" w:lineRule="exact"/>
              <w:ind w:left="14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:</w:t>
            </w:r>
          </w:p>
        </w:tc>
        <w:tc>
          <w:tcPr>
            <w:tcW w:w="6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9C118E" w14:textId="19EA1C23" w:rsidR="00F87993" w:rsidRDefault="0018712A" w:rsidP="0023741C">
            <w:pPr>
              <w:kinsoku w:val="0"/>
              <w:overflowPunct w:val="0"/>
              <w:autoSpaceDE w:val="0"/>
              <w:autoSpaceDN w:val="0"/>
              <w:adjustRightInd w:val="0"/>
              <w:spacing w:line="257" w:lineRule="exact"/>
              <w:ind w:left="111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</w:tr>
    </w:tbl>
    <w:p w14:paraId="61BC5D15" w14:textId="2DDD0CEC" w:rsidR="00F87993" w:rsidRDefault="00F87993" w:rsidP="00F87993">
      <w:pPr>
        <w:kinsoku w:val="0"/>
        <w:overflowPunct w:val="0"/>
        <w:autoSpaceDE w:val="0"/>
        <w:autoSpaceDN w:val="0"/>
        <w:adjustRightInd w:val="0"/>
        <w:rPr>
          <w:b/>
          <w:bCs/>
        </w:rPr>
      </w:pPr>
    </w:p>
    <w:p w14:paraId="14459034" w14:textId="77777777" w:rsidR="000B3652" w:rsidRDefault="000B3652" w:rsidP="00F87993">
      <w:pPr>
        <w:kinsoku w:val="0"/>
        <w:overflowPunct w:val="0"/>
        <w:autoSpaceDE w:val="0"/>
        <w:autoSpaceDN w:val="0"/>
        <w:adjustRightInd w:val="0"/>
        <w:rPr>
          <w:b/>
          <w:bCs/>
        </w:rPr>
      </w:pPr>
    </w:p>
    <w:p w14:paraId="124BD85B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spacing w:before="60" w:line="340" w:lineRule="exact"/>
        <w:ind w:left="1252" w:right="1371"/>
        <w:jc w:val="center"/>
        <w:rPr>
          <w:rFonts w:ascii="Verdana" w:hAnsi="Verdana" w:cs="Verdana"/>
          <w:sz w:val="28"/>
          <w:szCs w:val="28"/>
        </w:rPr>
      </w:pPr>
    </w:p>
    <w:p w14:paraId="02B7D9DA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spacing w:before="60" w:line="340" w:lineRule="exact"/>
        <w:ind w:left="1252" w:right="1371"/>
        <w:jc w:val="center"/>
        <w:rPr>
          <w:rFonts w:ascii="Verdana" w:hAnsi="Verdana" w:cs="Verdana"/>
          <w:sz w:val="24"/>
          <w:szCs w:val="24"/>
        </w:rPr>
      </w:pPr>
      <w:r>
        <w:rPr>
          <w:rFonts w:ascii="Verdana" w:hAnsi="Verdana" w:cs="Verdana"/>
          <w:sz w:val="24"/>
          <w:szCs w:val="24"/>
        </w:rPr>
        <w:t>Fakulti Sains Komputer dan</w:t>
      </w:r>
      <w:r>
        <w:rPr>
          <w:rFonts w:ascii="Verdana" w:hAnsi="Verdana" w:cs="Verdana"/>
          <w:spacing w:val="-1"/>
          <w:sz w:val="24"/>
          <w:szCs w:val="24"/>
        </w:rPr>
        <w:t xml:space="preserve"> </w:t>
      </w:r>
      <w:r>
        <w:rPr>
          <w:rFonts w:ascii="Verdana" w:hAnsi="Verdana" w:cs="Verdana"/>
          <w:sz w:val="24"/>
          <w:szCs w:val="24"/>
        </w:rPr>
        <w:t>Teknologi</w:t>
      </w:r>
      <w:r>
        <w:rPr>
          <w:rFonts w:ascii="Verdana" w:hAnsi="Verdana" w:cs="Verdana"/>
          <w:spacing w:val="1"/>
          <w:sz w:val="24"/>
          <w:szCs w:val="24"/>
        </w:rPr>
        <w:t xml:space="preserve"> </w:t>
      </w:r>
      <w:r>
        <w:rPr>
          <w:rFonts w:ascii="Verdana" w:hAnsi="Verdana" w:cs="Verdana"/>
          <w:sz w:val="24"/>
          <w:szCs w:val="24"/>
        </w:rPr>
        <w:t>Maklumat</w:t>
      </w:r>
    </w:p>
    <w:p w14:paraId="622D3BE9" w14:textId="77777777" w:rsidR="00F87993" w:rsidRDefault="00F87993" w:rsidP="00F87993">
      <w:pPr>
        <w:kinsoku w:val="0"/>
        <w:overflowPunct w:val="0"/>
        <w:autoSpaceDE w:val="0"/>
        <w:autoSpaceDN w:val="0"/>
        <w:adjustRightInd w:val="0"/>
        <w:ind w:left="2280" w:right="2400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UNIVERSITI TUN</w:t>
      </w:r>
      <w:r>
        <w:rPr>
          <w:rFonts w:ascii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HUSSEIN</w:t>
      </w:r>
      <w:r>
        <w:rPr>
          <w:rFonts w:ascii="Calibri" w:hAnsi="Calibri" w:cs="Calibri"/>
          <w:spacing w:val="-1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ONN</w:t>
      </w:r>
      <w:r>
        <w:rPr>
          <w:rFonts w:ascii="Calibri" w:hAnsi="Calibri" w:cs="Calibri"/>
          <w:spacing w:val="1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MALAYSIA</w:t>
      </w:r>
    </w:p>
    <w:p w14:paraId="7C6050EE" w14:textId="77777777" w:rsidR="00F87993" w:rsidRDefault="00F87993" w:rsidP="00F87993">
      <w:pPr>
        <w:jc w:val="center"/>
      </w:pPr>
    </w:p>
    <w:p w14:paraId="160DB1E6" w14:textId="77777777" w:rsidR="00F87993" w:rsidRPr="00AC10CB" w:rsidRDefault="00F87993" w:rsidP="00F87993">
      <w:pPr>
        <w:kinsoku w:val="0"/>
        <w:overflowPunct w:val="0"/>
        <w:autoSpaceDE w:val="0"/>
        <w:autoSpaceDN w:val="0"/>
        <w:adjustRightInd w:val="0"/>
        <w:ind w:right="2400"/>
        <w:jc w:val="both"/>
        <w:rPr>
          <w:rFonts w:ascii="Calibri" w:hAnsi="Calibri" w:cs="Calibri"/>
          <w:sz w:val="24"/>
          <w:szCs w:val="24"/>
        </w:rPr>
      </w:pPr>
    </w:p>
    <w:p w14:paraId="266E8CB6" w14:textId="188D8841" w:rsidR="00F87993" w:rsidRDefault="00F87993" w:rsidP="00F87993"/>
    <w:p w14:paraId="08B0ED66" w14:textId="38E4825D" w:rsidR="000B3652" w:rsidRDefault="000B3652" w:rsidP="00F87993"/>
    <w:p w14:paraId="316A0ECA" w14:textId="59E85DDF" w:rsidR="000B3652" w:rsidRDefault="000B3652" w:rsidP="00F87993"/>
    <w:p w14:paraId="0FC0E95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!</w:t>
      </w:r>
      <w:r w:rsidRPr="00CC277D">
        <w:rPr>
          <w:rFonts w:ascii="Consolas" w:hAnsi="Consolas"/>
          <w:color w:val="569CD6"/>
          <w:sz w:val="21"/>
          <w:szCs w:val="21"/>
        </w:rPr>
        <w:t>DOCTYPE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html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6C4731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html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lang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e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98013F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hea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189F59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meta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harset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utf-8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4A08BE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itle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Biodata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itle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E24377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tyle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E71D26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D7BA7D"/>
          <w:sz w:val="21"/>
          <w:szCs w:val="21"/>
        </w:rPr>
        <w:t>body</w:t>
      </w:r>
      <w:r w:rsidRPr="00CC277D">
        <w:rPr>
          <w:rFonts w:ascii="Consolas" w:hAnsi="Consolas"/>
          <w:color w:val="D4D4D4"/>
          <w:sz w:val="21"/>
          <w:szCs w:val="21"/>
        </w:rPr>
        <w:t xml:space="preserve"> {</w:t>
      </w:r>
    </w:p>
    <w:p w14:paraId="2FA1E6B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image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DCDCAA"/>
          <w:sz w:val="21"/>
          <w:szCs w:val="21"/>
        </w:rPr>
        <w:t>url</w:t>
      </w:r>
      <w:r w:rsidRPr="00CC277D">
        <w:rPr>
          <w:rFonts w:ascii="Consolas" w:hAnsi="Consolas"/>
          <w:color w:val="D4D4D4"/>
          <w:sz w:val="21"/>
          <w:szCs w:val="21"/>
        </w:rPr>
        <w:t>(</w:t>
      </w:r>
      <w:r w:rsidRPr="00CC277D">
        <w:rPr>
          <w:rFonts w:ascii="Consolas" w:hAnsi="Consolas"/>
          <w:color w:val="CE9178"/>
          <w:sz w:val="21"/>
          <w:szCs w:val="21"/>
        </w:rPr>
        <w:t>'99409785_p6.jpg'</w:t>
      </w:r>
      <w:r w:rsidRPr="00CC277D">
        <w:rPr>
          <w:rFonts w:ascii="Consolas" w:hAnsi="Consolas"/>
          <w:color w:val="D4D4D4"/>
          <w:sz w:val="21"/>
          <w:szCs w:val="21"/>
        </w:rPr>
        <w:t>);</w:t>
      </w:r>
    </w:p>
    <w:p w14:paraId="711D4C9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size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cover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0C0FAFE5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repea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no-repeat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50DBADD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attachmen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fixed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16A9268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position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center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23750C5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margin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0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4F2285F5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position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relative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A79F38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>        }</w:t>
      </w:r>
    </w:p>
    <w:p w14:paraId="33804E9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C54F5D0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D7BA7D"/>
          <w:sz w:val="21"/>
          <w:szCs w:val="21"/>
        </w:rPr>
        <w:t>body::before</w:t>
      </w:r>
      <w:r w:rsidRPr="00CC277D">
        <w:rPr>
          <w:rFonts w:ascii="Consolas" w:hAnsi="Consolas"/>
          <w:color w:val="D4D4D4"/>
          <w:sz w:val="21"/>
          <w:szCs w:val="21"/>
        </w:rPr>
        <w:t xml:space="preserve"> {</w:t>
      </w:r>
    </w:p>
    <w:p w14:paraId="4267146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conten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""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0786F6E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image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DCDCAA"/>
          <w:sz w:val="21"/>
          <w:szCs w:val="21"/>
        </w:rPr>
        <w:t>url</w:t>
      </w:r>
      <w:r w:rsidRPr="00CC277D">
        <w:rPr>
          <w:rFonts w:ascii="Consolas" w:hAnsi="Consolas"/>
          <w:color w:val="D4D4D4"/>
          <w:sz w:val="21"/>
          <w:szCs w:val="21"/>
        </w:rPr>
        <w:t>(</w:t>
      </w:r>
      <w:r w:rsidRPr="00CC277D">
        <w:rPr>
          <w:rFonts w:ascii="Consolas" w:hAnsi="Consolas"/>
          <w:color w:val="CE9178"/>
          <w:sz w:val="21"/>
          <w:szCs w:val="21"/>
        </w:rPr>
        <w:t>'202107084393145748425669855.jpg'</w:t>
      </w:r>
      <w:r w:rsidRPr="00CC277D">
        <w:rPr>
          <w:rFonts w:ascii="Consolas" w:hAnsi="Consolas"/>
          <w:color w:val="D4D4D4"/>
          <w:sz w:val="21"/>
          <w:szCs w:val="21"/>
        </w:rPr>
        <w:t>);</w:t>
      </w:r>
    </w:p>
    <w:p w14:paraId="5FBAF84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size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cover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22D4698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repea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no-repeat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49E14BC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attachmen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fixed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632565D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-position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center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2CC1B530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filter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DCDCAA"/>
          <w:sz w:val="21"/>
          <w:szCs w:val="21"/>
        </w:rPr>
        <w:t>blur</w:t>
      </w:r>
      <w:r w:rsidRPr="00CC277D">
        <w:rPr>
          <w:rFonts w:ascii="Consolas" w:hAnsi="Consolas"/>
          <w:color w:val="D4D4D4"/>
          <w:sz w:val="21"/>
          <w:szCs w:val="21"/>
        </w:rPr>
        <w:t>(</w:t>
      </w:r>
      <w:r w:rsidRPr="00CC277D">
        <w:rPr>
          <w:rFonts w:ascii="Consolas" w:hAnsi="Consolas"/>
          <w:color w:val="B5CEA8"/>
          <w:sz w:val="21"/>
          <w:szCs w:val="21"/>
        </w:rPr>
        <w:t>5px</w:t>
      </w:r>
      <w:r w:rsidRPr="00CC277D">
        <w:rPr>
          <w:rFonts w:ascii="Consolas" w:hAnsi="Consolas"/>
          <w:color w:val="D4D4D4"/>
          <w:sz w:val="21"/>
          <w:szCs w:val="21"/>
        </w:rPr>
        <w:t>);</w:t>
      </w:r>
    </w:p>
    <w:p w14:paraId="1E50CD7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position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absolute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1CE78F6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top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0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A74F9D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lef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0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4A2B43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width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100%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20E91B92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heigh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100%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29D3655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z-index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-1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2DE28D8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>        }</w:t>
      </w:r>
    </w:p>
    <w:p w14:paraId="675C10E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200D20B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D7BA7D"/>
          <w:sz w:val="21"/>
          <w:szCs w:val="21"/>
        </w:rPr>
        <w:t>table</w:t>
      </w:r>
      <w:r w:rsidRPr="00CC277D">
        <w:rPr>
          <w:rFonts w:ascii="Consolas" w:hAnsi="Consolas"/>
          <w:color w:val="D4D4D4"/>
          <w:sz w:val="21"/>
          <w:szCs w:val="21"/>
        </w:rPr>
        <w:t xml:space="preserve"> {</w:t>
      </w:r>
    </w:p>
    <w:p w14:paraId="0486DA5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width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100%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44724BF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ackground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DCDCAA"/>
          <w:sz w:val="21"/>
          <w:szCs w:val="21"/>
        </w:rPr>
        <w:t>rgba</w:t>
      </w:r>
      <w:r w:rsidRPr="00CC277D">
        <w:rPr>
          <w:rFonts w:ascii="Consolas" w:hAnsi="Consolas"/>
          <w:color w:val="D4D4D4"/>
          <w:sz w:val="21"/>
          <w:szCs w:val="21"/>
        </w:rPr>
        <w:t>(</w:t>
      </w:r>
      <w:r w:rsidRPr="00CC277D">
        <w:rPr>
          <w:rFonts w:ascii="Consolas" w:hAnsi="Consolas"/>
          <w:color w:val="B5CEA8"/>
          <w:sz w:val="21"/>
          <w:szCs w:val="21"/>
        </w:rPr>
        <w:t>0</w:t>
      </w:r>
      <w:r w:rsidRPr="00CC277D">
        <w:rPr>
          <w:rFonts w:ascii="Consolas" w:hAnsi="Consolas"/>
          <w:color w:val="D4D4D4"/>
          <w:sz w:val="21"/>
          <w:szCs w:val="21"/>
        </w:rPr>
        <w:t xml:space="preserve">, </w:t>
      </w:r>
      <w:r w:rsidRPr="00CC277D">
        <w:rPr>
          <w:rFonts w:ascii="Consolas" w:hAnsi="Consolas"/>
          <w:color w:val="B5CEA8"/>
          <w:sz w:val="21"/>
          <w:szCs w:val="21"/>
        </w:rPr>
        <w:t>0</w:t>
      </w:r>
      <w:r w:rsidRPr="00CC277D">
        <w:rPr>
          <w:rFonts w:ascii="Consolas" w:hAnsi="Consolas"/>
          <w:color w:val="D4D4D4"/>
          <w:sz w:val="21"/>
          <w:szCs w:val="21"/>
        </w:rPr>
        <w:t xml:space="preserve">, </w:t>
      </w:r>
      <w:r w:rsidRPr="00CC277D">
        <w:rPr>
          <w:rFonts w:ascii="Consolas" w:hAnsi="Consolas"/>
          <w:color w:val="B5CEA8"/>
          <w:sz w:val="21"/>
          <w:szCs w:val="21"/>
        </w:rPr>
        <w:t>0</w:t>
      </w:r>
      <w:r w:rsidRPr="00CC277D">
        <w:rPr>
          <w:rFonts w:ascii="Consolas" w:hAnsi="Consolas"/>
          <w:color w:val="D4D4D4"/>
          <w:sz w:val="21"/>
          <w:szCs w:val="21"/>
        </w:rPr>
        <w:t xml:space="preserve">, </w:t>
      </w:r>
      <w:r w:rsidRPr="00CC277D">
        <w:rPr>
          <w:rFonts w:ascii="Consolas" w:hAnsi="Consolas"/>
          <w:color w:val="B5CEA8"/>
          <w:sz w:val="21"/>
          <w:szCs w:val="21"/>
        </w:rPr>
        <w:t>0.5</w:t>
      </w:r>
      <w:r w:rsidRPr="00CC277D">
        <w:rPr>
          <w:rFonts w:ascii="Consolas" w:hAnsi="Consolas"/>
          <w:color w:val="D4D4D4"/>
          <w:sz w:val="21"/>
          <w:szCs w:val="21"/>
        </w:rPr>
        <w:t>);</w:t>
      </w:r>
    </w:p>
    <w:p w14:paraId="6FD903D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border-collapse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collapse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375496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>        }</w:t>
      </w:r>
    </w:p>
    <w:p w14:paraId="758D459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7B3779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D7BA7D"/>
          <w:sz w:val="21"/>
          <w:szCs w:val="21"/>
        </w:rPr>
        <w:t>th</w:t>
      </w:r>
      <w:r w:rsidRPr="00CC277D">
        <w:rPr>
          <w:rFonts w:ascii="Consolas" w:hAnsi="Consolas"/>
          <w:color w:val="D4D4D4"/>
          <w:sz w:val="21"/>
          <w:szCs w:val="21"/>
        </w:rPr>
        <w:t xml:space="preserve">, </w:t>
      </w:r>
      <w:r w:rsidRPr="00CC277D">
        <w:rPr>
          <w:rFonts w:ascii="Consolas" w:hAnsi="Consolas"/>
          <w:color w:val="D7BA7D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{</w:t>
      </w:r>
    </w:p>
    <w:p w14:paraId="4B00A012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padding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20px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209AAC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color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white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7EA799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>        }</w:t>
      </w:r>
    </w:p>
    <w:p w14:paraId="7948D26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9BCAD2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D7BA7D"/>
          <w:sz w:val="21"/>
          <w:szCs w:val="21"/>
        </w:rPr>
        <w:t>.info-section</w:t>
      </w:r>
      <w:r w:rsidRPr="00CC277D">
        <w:rPr>
          <w:rFonts w:ascii="Consolas" w:hAnsi="Consolas"/>
          <w:color w:val="D4D4D4"/>
          <w:sz w:val="21"/>
          <w:szCs w:val="21"/>
        </w:rPr>
        <w:t xml:space="preserve"> {</w:t>
      </w:r>
    </w:p>
    <w:p w14:paraId="564CAFF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display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flex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5707E3C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justify-conten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space-between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64BB5BC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>        }</w:t>
      </w:r>
    </w:p>
    <w:p w14:paraId="02BDE55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A14564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lastRenderedPageBreak/>
        <w:t xml:space="preserve">        </w:t>
      </w:r>
      <w:r w:rsidRPr="00CC277D">
        <w:rPr>
          <w:rFonts w:ascii="Consolas" w:hAnsi="Consolas"/>
          <w:color w:val="D7BA7D"/>
          <w:sz w:val="21"/>
          <w:szCs w:val="21"/>
        </w:rPr>
        <w:t>.info-label</w:t>
      </w:r>
      <w:r w:rsidRPr="00CC277D">
        <w:rPr>
          <w:rFonts w:ascii="Consolas" w:hAnsi="Consolas"/>
          <w:color w:val="D4D4D4"/>
          <w:sz w:val="21"/>
          <w:szCs w:val="21"/>
        </w:rPr>
        <w:t xml:space="preserve"> {</w:t>
      </w:r>
    </w:p>
    <w:p w14:paraId="093FD96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font-weight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CE9178"/>
          <w:sz w:val="21"/>
          <w:szCs w:val="21"/>
        </w:rPr>
        <w:t>bold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7184714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9CDCFE"/>
          <w:sz w:val="21"/>
          <w:szCs w:val="21"/>
        </w:rPr>
        <w:t>min-width</w:t>
      </w:r>
      <w:r w:rsidRPr="00CC277D">
        <w:rPr>
          <w:rFonts w:ascii="Consolas" w:hAnsi="Consolas"/>
          <w:color w:val="D4D4D4"/>
          <w:sz w:val="21"/>
          <w:szCs w:val="21"/>
        </w:rPr>
        <w:t xml:space="preserve">: </w:t>
      </w:r>
      <w:r w:rsidRPr="00CC277D">
        <w:rPr>
          <w:rFonts w:ascii="Consolas" w:hAnsi="Consolas"/>
          <w:color w:val="B5CEA8"/>
          <w:sz w:val="21"/>
          <w:szCs w:val="21"/>
        </w:rPr>
        <w:t>150px</w:t>
      </w:r>
      <w:r w:rsidRPr="00CC277D">
        <w:rPr>
          <w:rFonts w:ascii="Consolas" w:hAnsi="Consolas"/>
          <w:color w:val="D4D4D4"/>
          <w:sz w:val="21"/>
          <w:szCs w:val="21"/>
        </w:rPr>
        <w:t>;</w:t>
      </w:r>
    </w:p>
    <w:p w14:paraId="00FA8C5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>        }</w:t>
      </w:r>
    </w:p>
    <w:p w14:paraId="26E757B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tyle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41C434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hea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B4E94B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0ABE0F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body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CE374C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able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F44747"/>
          <w:sz w:val="21"/>
          <w:szCs w:val="21"/>
        </w:rPr>
        <w:t>border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1px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D04128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048B75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Name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0AE51B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S M ABDUL MUEID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A816312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Photo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0C28CF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mage-container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2A6E15B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img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src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078.JPEG"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alt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My fb profile picture"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width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00"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height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00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720430B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BB8B9E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8C1135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20F8F1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Date of birth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9F1AF8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10 November 2003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7E7112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688DEF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BDEFB4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Religion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45BBB0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Muslim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E23A1C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802817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32DD6B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Race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0925F6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Bangali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A62CC1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B3D11E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0E4D2E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Address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57C287B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729EFD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EE3005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Street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591FA4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Jalan Waja 2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C3A5CD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6096E8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F44747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2E27F5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Town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63B48C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Parit Raja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B64BC6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29CDD1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6DB7AA0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District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CFC24D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Batu Pahat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01E285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FFE828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1E21E4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State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AAF79B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Johor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8DCE34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D08026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751A4BB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22955F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6D33812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Contact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01B00D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6FC7DC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F71A87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Mobile Phone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659868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01173855265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38B791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8B1EF4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D34606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Social Media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D63872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&lt;</w:t>
      </w:r>
      <w:r w:rsidRPr="00CC277D">
        <w:rPr>
          <w:rFonts w:ascii="Consolas" w:hAnsi="Consolas"/>
          <w:color w:val="569CD6"/>
          <w:sz w:val="21"/>
          <w:szCs w:val="21"/>
        </w:rPr>
        <w:t>a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href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https://www.facebook.com/smabdulmueid97"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target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_blank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This is my Facebook profile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a</w:t>
      </w:r>
      <w:r w:rsidRPr="00CC277D">
        <w:rPr>
          <w:rFonts w:ascii="Consolas" w:hAnsi="Consolas"/>
          <w:color w:val="808080"/>
          <w:sz w:val="21"/>
          <w:szCs w:val="21"/>
        </w:rPr>
        <w:t>&gt;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E44589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F07F4B2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section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F4327F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lass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info-label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Website: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E60ACE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https://smabdulmueid97.github.io/lab3/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span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DD718E0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div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FE2313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3874E7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8DA279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42E7998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Course and Institution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5FB819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SWE from UTHM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CA7D26E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D408580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F4E5A8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Programming Skill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BF42E36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C, Java, PHP, HTML, CSS, JS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19D8B95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400B54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A378969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Hobby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F9F5D75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Watching Animes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2FD122F4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536AF21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DE93937" w14:textId="10E5568A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="00812EAA">
        <w:rPr>
          <w:rFonts w:ascii="Consolas" w:hAnsi="Consolas"/>
          <w:color w:val="D4D4D4"/>
          <w:sz w:val="21"/>
          <w:szCs w:val="21"/>
        </w:rPr>
        <w:t>Plan in 2024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744BD9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MS Gothic" w:eastAsia="MS Gothic" w:hAnsi="MS Gothic" w:cs="MS Gothic" w:hint="eastAsia"/>
          <w:color w:val="D4D4D4"/>
          <w:sz w:val="21"/>
          <w:szCs w:val="21"/>
        </w:rPr>
        <w:t>我不知道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32AE037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5EE86FF3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161BB28B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Campus life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h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3F9D3C3D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CC277D">
        <w:rPr>
          <w:rFonts w:ascii="Consolas" w:hAnsi="Consolas"/>
          <w:color w:val="808080"/>
          <w:sz w:val="21"/>
          <w:szCs w:val="21"/>
        </w:rPr>
        <w:t>&lt;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D4D4D4"/>
          <w:sz w:val="21"/>
          <w:szCs w:val="21"/>
        </w:rPr>
        <w:t xml:space="preserve"> </w:t>
      </w:r>
      <w:r w:rsidRPr="00CC277D">
        <w:rPr>
          <w:rFonts w:ascii="Consolas" w:hAnsi="Consolas"/>
          <w:color w:val="9CDCFE"/>
          <w:sz w:val="21"/>
          <w:szCs w:val="21"/>
        </w:rPr>
        <w:t>colspan</w:t>
      </w:r>
      <w:r w:rsidRPr="00CC277D">
        <w:rPr>
          <w:rFonts w:ascii="Consolas" w:hAnsi="Consolas"/>
          <w:color w:val="D4D4D4"/>
          <w:sz w:val="21"/>
          <w:szCs w:val="21"/>
        </w:rPr>
        <w:t>=</w:t>
      </w:r>
      <w:r w:rsidRPr="00CC277D">
        <w:rPr>
          <w:rFonts w:ascii="Consolas" w:hAnsi="Consolas"/>
          <w:color w:val="CE9178"/>
          <w:sz w:val="21"/>
          <w:szCs w:val="21"/>
        </w:rPr>
        <w:t>"2"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  <w:r w:rsidRPr="00CC277D">
        <w:rPr>
          <w:rFonts w:ascii="Consolas" w:hAnsi="Consolas"/>
          <w:color w:val="D4D4D4"/>
          <w:sz w:val="21"/>
          <w:szCs w:val="21"/>
        </w:rPr>
        <w:t>Too Hot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d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E1CBD6A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r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7F9B4965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D4D4D4"/>
          <w:sz w:val="21"/>
          <w:szCs w:val="21"/>
        </w:rPr>
        <w:t xml:space="preserve">    </w:t>
      </w: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table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035BA93F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body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6E788B9C" w14:textId="77777777" w:rsidR="00CC277D" w:rsidRPr="00CC277D" w:rsidRDefault="00CC277D" w:rsidP="00CC277D">
      <w:pPr>
        <w:shd w:val="clear" w:color="auto" w:fill="000000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CC277D">
        <w:rPr>
          <w:rFonts w:ascii="Consolas" w:hAnsi="Consolas"/>
          <w:color w:val="808080"/>
          <w:sz w:val="21"/>
          <w:szCs w:val="21"/>
        </w:rPr>
        <w:t>&lt;/</w:t>
      </w:r>
      <w:r w:rsidRPr="00CC277D">
        <w:rPr>
          <w:rFonts w:ascii="Consolas" w:hAnsi="Consolas"/>
          <w:color w:val="569CD6"/>
          <w:sz w:val="21"/>
          <w:szCs w:val="21"/>
        </w:rPr>
        <w:t>html</w:t>
      </w:r>
      <w:r w:rsidRPr="00CC277D">
        <w:rPr>
          <w:rFonts w:ascii="Consolas" w:hAnsi="Consolas"/>
          <w:color w:val="808080"/>
          <w:sz w:val="21"/>
          <w:szCs w:val="21"/>
        </w:rPr>
        <w:t>&gt;</w:t>
      </w:r>
    </w:p>
    <w:p w14:paraId="426611AC" w14:textId="77777777" w:rsidR="000B3652" w:rsidRPr="00725356" w:rsidRDefault="000B3652" w:rsidP="00F87993">
      <w:bookmarkStart w:id="0" w:name="_GoBack"/>
      <w:bookmarkEnd w:id="0"/>
    </w:p>
    <w:p w14:paraId="120D0DC5" w14:textId="2A59C5FE" w:rsidR="00725356" w:rsidRDefault="00725356" w:rsidP="00F87993"/>
    <w:p w14:paraId="437CC314" w14:textId="1A3E71D5" w:rsidR="00240588" w:rsidRDefault="00240588" w:rsidP="00F87993"/>
    <w:p w14:paraId="68A1C2C8" w14:textId="0C788DD8" w:rsidR="00240588" w:rsidRDefault="00240588" w:rsidP="00F87993"/>
    <w:p w14:paraId="07E64F4B" w14:textId="4D822ECC" w:rsidR="00240588" w:rsidRDefault="00240588" w:rsidP="00F87993"/>
    <w:p w14:paraId="4CFD34AD" w14:textId="77777777" w:rsidR="00240588" w:rsidRPr="00240588" w:rsidRDefault="00240588" w:rsidP="00240588">
      <w:pPr>
        <w:autoSpaceDE w:val="0"/>
        <w:autoSpaceDN w:val="0"/>
        <w:adjustRightInd w:val="0"/>
        <w:rPr>
          <w:rFonts w:eastAsiaTheme="minorHAnsi"/>
          <w:sz w:val="24"/>
          <w:szCs w:val="24"/>
        </w:rPr>
      </w:pPr>
    </w:p>
    <w:p w14:paraId="28DABB66" w14:textId="0F673847" w:rsidR="00240588" w:rsidRPr="00240588" w:rsidRDefault="00240588" w:rsidP="00240588">
      <w:pPr>
        <w:autoSpaceDE w:val="0"/>
        <w:autoSpaceDN w:val="0"/>
        <w:adjustRightInd w:val="0"/>
        <w:rPr>
          <w:rFonts w:eastAsiaTheme="minorHAnsi"/>
          <w:b/>
          <w:color w:val="000000"/>
          <w:sz w:val="40"/>
          <w:szCs w:val="40"/>
        </w:rPr>
      </w:pPr>
      <w:r w:rsidRPr="00240588">
        <w:rPr>
          <w:rFonts w:eastAsiaTheme="minorHAnsi"/>
          <w:b/>
          <w:color w:val="000000"/>
          <w:sz w:val="40"/>
          <w:szCs w:val="40"/>
        </w:rPr>
        <w:t>web page link :</w:t>
      </w:r>
    </w:p>
    <w:p w14:paraId="6A53F6C4" w14:textId="77777777" w:rsidR="00240588" w:rsidRPr="00240588" w:rsidRDefault="00240588" w:rsidP="00240588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</w:rPr>
      </w:pPr>
    </w:p>
    <w:p w14:paraId="06BEF2FE" w14:textId="569E2CA3" w:rsidR="00240588" w:rsidRDefault="00812EAA" w:rsidP="00F87993">
      <w:hyperlink r:id="rId12" w:history="1">
        <w:r w:rsidR="009F1CD9" w:rsidRPr="00812EAA">
          <w:rPr>
            <w:rStyle w:val="Hyperlink"/>
            <w:rFonts w:asciiTheme="majorHAnsi" w:hAnsiTheme="majorHAnsi"/>
            <w:sz w:val="40"/>
            <w:szCs w:val="40"/>
          </w:rPr>
          <w:t>https://smabdulmueid97.git</w:t>
        </w:r>
        <w:r w:rsidR="009F1CD9" w:rsidRPr="00812EAA">
          <w:rPr>
            <w:rStyle w:val="Hyperlink"/>
            <w:rFonts w:asciiTheme="majorHAnsi" w:hAnsiTheme="majorHAnsi"/>
            <w:sz w:val="40"/>
            <w:szCs w:val="40"/>
          </w:rPr>
          <w:t>h</w:t>
        </w:r>
        <w:r w:rsidR="009F1CD9" w:rsidRPr="00812EAA">
          <w:rPr>
            <w:rStyle w:val="Hyperlink"/>
            <w:rFonts w:asciiTheme="majorHAnsi" w:hAnsiTheme="majorHAnsi"/>
            <w:sz w:val="40"/>
            <w:szCs w:val="40"/>
          </w:rPr>
          <w:t>ub.io/lab3/</w:t>
        </w:r>
      </w:hyperlink>
    </w:p>
    <w:p w14:paraId="47048F48" w14:textId="421AEFBC" w:rsidR="00240588" w:rsidRDefault="00240588" w:rsidP="00F87993"/>
    <w:p w14:paraId="1E6BE3EE" w14:textId="061C0F48" w:rsidR="00054719" w:rsidRDefault="00054719" w:rsidP="00F87993"/>
    <w:p w14:paraId="7D82FE31" w14:textId="5C1966EF" w:rsidR="00054719" w:rsidRPr="00F87993" w:rsidRDefault="00054719" w:rsidP="00F87993">
      <w:r>
        <w:pict w14:anchorId="64EB61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51.25pt;height:330.6pt">
            <v:imagedata r:id="rId13" o:title="chrome_fdxe5edIlE"/>
          </v:shape>
        </w:pict>
      </w:r>
    </w:p>
    <w:sectPr w:rsidR="00054719" w:rsidRPr="00F87993" w:rsidSect="00725356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6FF1A" w14:textId="77777777" w:rsidR="00B5317D" w:rsidRDefault="00B5317D" w:rsidP="00924D7F">
      <w:r>
        <w:separator/>
      </w:r>
    </w:p>
  </w:endnote>
  <w:endnote w:type="continuationSeparator" w:id="0">
    <w:p w14:paraId="4C2451E7" w14:textId="77777777" w:rsidR="00B5317D" w:rsidRDefault="00B5317D" w:rsidP="00924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Code SemiBold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Adobe Myungjo Std M">
    <w:panose1 w:val="02020600000000000000"/>
    <w:charset w:val="80"/>
    <w:family w:val="roman"/>
    <w:notTrueType/>
    <w:pitch w:val="variable"/>
    <w:sig w:usb0="00000203" w:usb1="29D72C10" w:usb2="00000010" w:usb3="00000000" w:csb0="002A0005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8F80A4" w14:textId="397C33EF" w:rsidR="00001641" w:rsidRDefault="00001641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 w:rsidR="00812EAA">
      <w:rPr>
        <w:noProof/>
        <w:color w:val="17365D" w:themeColor="text2" w:themeShade="BF"/>
        <w:sz w:val="24"/>
        <w:szCs w:val="24"/>
      </w:rPr>
      <w:t>5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 w:rsidR="00812EAA">
      <w:rPr>
        <w:noProof/>
        <w:color w:val="17365D" w:themeColor="text2" w:themeShade="BF"/>
        <w:sz w:val="24"/>
        <w:szCs w:val="24"/>
      </w:rPr>
      <w:t>5</w:t>
    </w:r>
    <w:r>
      <w:rPr>
        <w:color w:val="17365D" w:themeColor="text2" w:themeShade="BF"/>
        <w:sz w:val="24"/>
        <w:szCs w:val="24"/>
      </w:rPr>
      <w:fldChar w:fldCharType="end"/>
    </w:r>
  </w:p>
  <w:p w14:paraId="15429A69" w14:textId="77777777" w:rsidR="00001641" w:rsidRDefault="00001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ECABE8" w14:textId="77777777" w:rsidR="00B5317D" w:rsidRDefault="00B5317D" w:rsidP="00924D7F">
      <w:r>
        <w:separator/>
      </w:r>
    </w:p>
  </w:footnote>
  <w:footnote w:type="continuationSeparator" w:id="0">
    <w:p w14:paraId="42A9CE08" w14:textId="77777777" w:rsidR="00B5317D" w:rsidRDefault="00B5317D" w:rsidP="00924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2677"/>
      <w:gridCol w:w="6821"/>
    </w:tblGrid>
    <w:tr w:rsidR="00F147BB" w:rsidRPr="00EC7CDD" w14:paraId="25B7EF23" w14:textId="77777777" w:rsidTr="00876D40">
      <w:tc>
        <w:tcPr>
          <w:tcW w:w="2677" w:type="dxa"/>
        </w:tcPr>
        <w:p w14:paraId="651B0443" w14:textId="48208D8B" w:rsidR="00F147BB" w:rsidRPr="00EC7CDD" w:rsidRDefault="00F147BB" w:rsidP="00F147BB">
          <w:pPr>
            <w:jc w:val="center"/>
            <w:rPr>
              <w:rFonts w:asciiTheme="majorHAnsi" w:hAnsiTheme="majorHAnsi" w:cs="Arial"/>
              <w:b/>
            </w:rPr>
          </w:pPr>
        </w:p>
      </w:tc>
      <w:tc>
        <w:tcPr>
          <w:tcW w:w="6821" w:type="dxa"/>
          <w:vAlign w:val="center"/>
        </w:tcPr>
        <w:p w14:paraId="132FA41F" w14:textId="61D215D2" w:rsidR="00605607" w:rsidRPr="00EC7CDD" w:rsidRDefault="00605607" w:rsidP="00605607">
          <w:pPr>
            <w:rPr>
              <w:rFonts w:asciiTheme="majorHAnsi" w:hAnsiTheme="majorHAnsi" w:cs="Arial"/>
              <w:b/>
            </w:rPr>
          </w:pPr>
        </w:p>
      </w:tc>
    </w:tr>
  </w:tbl>
  <w:p w14:paraId="1A9DC40B" w14:textId="46311C64" w:rsidR="00924D7F" w:rsidRDefault="00F147BB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870F4"/>
    <w:multiLevelType w:val="multilevel"/>
    <w:tmpl w:val="13AE41A2"/>
    <w:styleLink w:val="Style1"/>
    <w:lvl w:ilvl="0">
      <w:start w:val="1"/>
      <w:numFmt w:val="lowerRoman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85CA5"/>
    <w:multiLevelType w:val="hybridMultilevel"/>
    <w:tmpl w:val="D21CF16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D5913"/>
    <w:multiLevelType w:val="hybridMultilevel"/>
    <w:tmpl w:val="3490F84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9580F"/>
    <w:multiLevelType w:val="singleLevel"/>
    <w:tmpl w:val="44090001"/>
    <w:lvl w:ilvl="0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</w:abstractNum>
  <w:abstractNum w:abstractNumId="4" w15:restartNumberingAfterBreak="0">
    <w:nsid w:val="193B20B4"/>
    <w:multiLevelType w:val="hybridMultilevel"/>
    <w:tmpl w:val="D874560E"/>
    <w:lvl w:ilvl="0" w:tplc="E454EC1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138CA"/>
    <w:multiLevelType w:val="hybridMultilevel"/>
    <w:tmpl w:val="2226874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717F7"/>
    <w:multiLevelType w:val="multilevel"/>
    <w:tmpl w:val="13AE41A2"/>
    <w:numStyleLink w:val="Style1"/>
  </w:abstractNum>
  <w:abstractNum w:abstractNumId="7" w15:restartNumberingAfterBreak="0">
    <w:nsid w:val="32CA3550"/>
    <w:multiLevelType w:val="singleLevel"/>
    <w:tmpl w:val="BBFC30DE"/>
    <w:lvl w:ilvl="0">
      <w:start w:val="1"/>
      <w:numFmt w:val="decimal"/>
      <w:lvlText w:val="%1."/>
      <w:lvlJc w:val="left"/>
      <w:pPr>
        <w:tabs>
          <w:tab w:val="num" w:pos="750"/>
        </w:tabs>
        <w:ind w:left="750" w:hanging="360"/>
      </w:pPr>
      <w:rPr>
        <w:rFonts w:hint="default"/>
      </w:rPr>
    </w:lvl>
  </w:abstractNum>
  <w:abstractNum w:abstractNumId="8" w15:restartNumberingAfterBreak="0">
    <w:nsid w:val="35886397"/>
    <w:multiLevelType w:val="multilevel"/>
    <w:tmpl w:val="13AE41A2"/>
    <w:lvl w:ilvl="0">
      <w:start w:val="1"/>
      <w:numFmt w:val="lowerRoman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2B3210"/>
    <w:multiLevelType w:val="hybridMultilevel"/>
    <w:tmpl w:val="A1B8B282"/>
    <w:lvl w:ilvl="0" w:tplc="4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EA239F"/>
    <w:multiLevelType w:val="hybridMultilevel"/>
    <w:tmpl w:val="967A733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6B73C9"/>
    <w:multiLevelType w:val="hybridMultilevel"/>
    <w:tmpl w:val="95CA132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E105E4"/>
    <w:multiLevelType w:val="singleLevel"/>
    <w:tmpl w:val="BBFC30DE"/>
    <w:lvl w:ilvl="0">
      <w:start w:val="1"/>
      <w:numFmt w:val="decimal"/>
      <w:lvlText w:val="%1."/>
      <w:lvlJc w:val="left"/>
      <w:pPr>
        <w:tabs>
          <w:tab w:val="num" w:pos="750"/>
        </w:tabs>
        <w:ind w:left="750" w:hanging="360"/>
      </w:pPr>
      <w:rPr>
        <w:rFonts w:hint="default"/>
      </w:rPr>
    </w:lvl>
  </w:abstractNum>
  <w:abstractNum w:abstractNumId="13" w15:restartNumberingAfterBreak="0">
    <w:nsid w:val="5DC0632C"/>
    <w:multiLevelType w:val="hybridMultilevel"/>
    <w:tmpl w:val="DA3A7B1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8F33F6"/>
    <w:multiLevelType w:val="hybridMultilevel"/>
    <w:tmpl w:val="C4905D5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D424D1"/>
    <w:multiLevelType w:val="hybridMultilevel"/>
    <w:tmpl w:val="D21CF16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6B75AD"/>
    <w:multiLevelType w:val="hybridMultilevel"/>
    <w:tmpl w:val="5BE4A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C5C9B"/>
    <w:multiLevelType w:val="singleLevel"/>
    <w:tmpl w:val="BBFC30DE"/>
    <w:lvl w:ilvl="0">
      <w:start w:val="1"/>
      <w:numFmt w:val="decimal"/>
      <w:lvlText w:val="%1."/>
      <w:lvlJc w:val="left"/>
      <w:pPr>
        <w:tabs>
          <w:tab w:val="num" w:pos="750"/>
        </w:tabs>
        <w:ind w:left="750" w:hanging="360"/>
      </w:pPr>
      <w:rPr>
        <w:rFonts w:hint="default"/>
      </w:rPr>
    </w:lvl>
  </w:abstractNum>
  <w:abstractNum w:abstractNumId="18" w15:restartNumberingAfterBreak="0">
    <w:nsid w:val="73E60A03"/>
    <w:multiLevelType w:val="hybridMultilevel"/>
    <w:tmpl w:val="0F882008"/>
    <w:lvl w:ilvl="0" w:tplc="44090019">
      <w:start w:val="1"/>
      <w:numFmt w:val="lowerLetter"/>
      <w:lvlText w:val="%1."/>
      <w:lvlJc w:val="lef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B1D68E0"/>
    <w:multiLevelType w:val="hybridMultilevel"/>
    <w:tmpl w:val="D21CF16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5"/>
  </w:num>
  <w:num w:numId="4">
    <w:abstractNumId w:val="14"/>
  </w:num>
  <w:num w:numId="5">
    <w:abstractNumId w:val="15"/>
  </w:num>
  <w:num w:numId="6">
    <w:abstractNumId w:val="7"/>
  </w:num>
  <w:num w:numId="7">
    <w:abstractNumId w:val="19"/>
  </w:num>
  <w:num w:numId="8">
    <w:abstractNumId w:val="3"/>
  </w:num>
  <w:num w:numId="9">
    <w:abstractNumId w:val="1"/>
  </w:num>
  <w:num w:numId="10">
    <w:abstractNumId w:val="16"/>
  </w:num>
  <w:num w:numId="11">
    <w:abstractNumId w:val="4"/>
  </w:num>
  <w:num w:numId="12">
    <w:abstractNumId w:val="9"/>
  </w:num>
  <w:num w:numId="13">
    <w:abstractNumId w:val="11"/>
  </w:num>
  <w:num w:numId="14">
    <w:abstractNumId w:val="6"/>
  </w:num>
  <w:num w:numId="15">
    <w:abstractNumId w:val="10"/>
  </w:num>
  <w:num w:numId="16">
    <w:abstractNumId w:val="0"/>
  </w:num>
  <w:num w:numId="17">
    <w:abstractNumId w:val="8"/>
  </w:num>
  <w:num w:numId="18">
    <w:abstractNumId w:val="2"/>
  </w:num>
  <w:num w:numId="19">
    <w:abstractNumId w:val="13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M0sjAyNTGyNDEwNTFR0lEKTi0uzszPAykwqQUAwHjxVywAAAA="/>
  </w:docVars>
  <w:rsids>
    <w:rsidRoot w:val="00924D7F"/>
    <w:rsid w:val="00001641"/>
    <w:rsid w:val="000164A6"/>
    <w:rsid w:val="00021361"/>
    <w:rsid w:val="00025480"/>
    <w:rsid w:val="00034D9B"/>
    <w:rsid w:val="00044F8A"/>
    <w:rsid w:val="000521FB"/>
    <w:rsid w:val="00054719"/>
    <w:rsid w:val="00063CE7"/>
    <w:rsid w:val="00087411"/>
    <w:rsid w:val="000B2D71"/>
    <w:rsid w:val="000B3652"/>
    <w:rsid w:val="000D4655"/>
    <w:rsid w:val="000E60F1"/>
    <w:rsid w:val="000F62B5"/>
    <w:rsid w:val="001174C5"/>
    <w:rsid w:val="00134047"/>
    <w:rsid w:val="001646D9"/>
    <w:rsid w:val="0018712A"/>
    <w:rsid w:val="001973A2"/>
    <w:rsid w:val="001B358C"/>
    <w:rsid w:val="001C4456"/>
    <w:rsid w:val="001E165B"/>
    <w:rsid w:val="001E4DC1"/>
    <w:rsid w:val="00211ABB"/>
    <w:rsid w:val="002165C2"/>
    <w:rsid w:val="00233041"/>
    <w:rsid w:val="00235B17"/>
    <w:rsid w:val="00240588"/>
    <w:rsid w:val="00241C37"/>
    <w:rsid w:val="00247849"/>
    <w:rsid w:val="00284405"/>
    <w:rsid w:val="002938BD"/>
    <w:rsid w:val="002B49D6"/>
    <w:rsid w:val="002D10AE"/>
    <w:rsid w:val="002E2AE5"/>
    <w:rsid w:val="002F7EC6"/>
    <w:rsid w:val="00316C1F"/>
    <w:rsid w:val="00327773"/>
    <w:rsid w:val="00354DE7"/>
    <w:rsid w:val="00364633"/>
    <w:rsid w:val="0037042D"/>
    <w:rsid w:val="003873D0"/>
    <w:rsid w:val="003916E8"/>
    <w:rsid w:val="00393DBB"/>
    <w:rsid w:val="003966BD"/>
    <w:rsid w:val="003A4E13"/>
    <w:rsid w:val="003D4F8F"/>
    <w:rsid w:val="003D6447"/>
    <w:rsid w:val="00421668"/>
    <w:rsid w:val="00422E2E"/>
    <w:rsid w:val="00423790"/>
    <w:rsid w:val="004276B4"/>
    <w:rsid w:val="00443D40"/>
    <w:rsid w:val="00464830"/>
    <w:rsid w:val="00467088"/>
    <w:rsid w:val="004C0516"/>
    <w:rsid w:val="004D103F"/>
    <w:rsid w:val="004D4279"/>
    <w:rsid w:val="004F43D6"/>
    <w:rsid w:val="00515B18"/>
    <w:rsid w:val="00544D12"/>
    <w:rsid w:val="005743EF"/>
    <w:rsid w:val="005761C1"/>
    <w:rsid w:val="005B4187"/>
    <w:rsid w:val="005B4F4D"/>
    <w:rsid w:val="005C660D"/>
    <w:rsid w:val="005C7809"/>
    <w:rsid w:val="005F21DB"/>
    <w:rsid w:val="006053C5"/>
    <w:rsid w:val="00605607"/>
    <w:rsid w:val="006060E9"/>
    <w:rsid w:val="00614794"/>
    <w:rsid w:val="00614B97"/>
    <w:rsid w:val="006669DB"/>
    <w:rsid w:val="006824BF"/>
    <w:rsid w:val="006A30CB"/>
    <w:rsid w:val="006B2993"/>
    <w:rsid w:val="006C1AFE"/>
    <w:rsid w:val="006C6E73"/>
    <w:rsid w:val="006D3ECB"/>
    <w:rsid w:val="00724D55"/>
    <w:rsid w:val="00725356"/>
    <w:rsid w:val="00744465"/>
    <w:rsid w:val="00753441"/>
    <w:rsid w:val="00753551"/>
    <w:rsid w:val="007763D6"/>
    <w:rsid w:val="0079638F"/>
    <w:rsid w:val="00796BC1"/>
    <w:rsid w:val="007B16FD"/>
    <w:rsid w:val="007B6611"/>
    <w:rsid w:val="007E2F62"/>
    <w:rsid w:val="007F5B65"/>
    <w:rsid w:val="00812EAA"/>
    <w:rsid w:val="00822118"/>
    <w:rsid w:val="008C6BA5"/>
    <w:rsid w:val="008D3AE2"/>
    <w:rsid w:val="00923932"/>
    <w:rsid w:val="00924D7F"/>
    <w:rsid w:val="00925B7A"/>
    <w:rsid w:val="009316D5"/>
    <w:rsid w:val="0096518B"/>
    <w:rsid w:val="00971FCC"/>
    <w:rsid w:val="00995C0C"/>
    <w:rsid w:val="009D2B41"/>
    <w:rsid w:val="009D3D63"/>
    <w:rsid w:val="009E58BA"/>
    <w:rsid w:val="009F1CD9"/>
    <w:rsid w:val="00A047EF"/>
    <w:rsid w:val="00A23082"/>
    <w:rsid w:val="00A712E2"/>
    <w:rsid w:val="00A74837"/>
    <w:rsid w:val="00AA26E5"/>
    <w:rsid w:val="00AA4F31"/>
    <w:rsid w:val="00AB0F2A"/>
    <w:rsid w:val="00AB7824"/>
    <w:rsid w:val="00AC1E0F"/>
    <w:rsid w:val="00AC211E"/>
    <w:rsid w:val="00AC2179"/>
    <w:rsid w:val="00AC3875"/>
    <w:rsid w:val="00AC4831"/>
    <w:rsid w:val="00B03997"/>
    <w:rsid w:val="00B335F6"/>
    <w:rsid w:val="00B345AD"/>
    <w:rsid w:val="00B5317D"/>
    <w:rsid w:val="00B7458F"/>
    <w:rsid w:val="00B77827"/>
    <w:rsid w:val="00B901BC"/>
    <w:rsid w:val="00BA4DAA"/>
    <w:rsid w:val="00BA7755"/>
    <w:rsid w:val="00C1354F"/>
    <w:rsid w:val="00C13F64"/>
    <w:rsid w:val="00C161CE"/>
    <w:rsid w:val="00C16601"/>
    <w:rsid w:val="00C41245"/>
    <w:rsid w:val="00C645CC"/>
    <w:rsid w:val="00C81F23"/>
    <w:rsid w:val="00C82884"/>
    <w:rsid w:val="00C82B44"/>
    <w:rsid w:val="00CB65B4"/>
    <w:rsid w:val="00CC277D"/>
    <w:rsid w:val="00CC2A6F"/>
    <w:rsid w:val="00CF1F9E"/>
    <w:rsid w:val="00D3339E"/>
    <w:rsid w:val="00D47865"/>
    <w:rsid w:val="00D75E7D"/>
    <w:rsid w:val="00D92105"/>
    <w:rsid w:val="00DA0E2B"/>
    <w:rsid w:val="00DA3BEF"/>
    <w:rsid w:val="00DC7DE5"/>
    <w:rsid w:val="00E0437E"/>
    <w:rsid w:val="00E2715F"/>
    <w:rsid w:val="00E35CE0"/>
    <w:rsid w:val="00E64B51"/>
    <w:rsid w:val="00E7154B"/>
    <w:rsid w:val="00E72C59"/>
    <w:rsid w:val="00EA78D5"/>
    <w:rsid w:val="00EC73B1"/>
    <w:rsid w:val="00ED2846"/>
    <w:rsid w:val="00ED3662"/>
    <w:rsid w:val="00EE7A72"/>
    <w:rsid w:val="00EF5FB9"/>
    <w:rsid w:val="00F03612"/>
    <w:rsid w:val="00F147BB"/>
    <w:rsid w:val="00F14A0A"/>
    <w:rsid w:val="00F17464"/>
    <w:rsid w:val="00F27118"/>
    <w:rsid w:val="00F5209B"/>
    <w:rsid w:val="00F52487"/>
    <w:rsid w:val="00F52CBA"/>
    <w:rsid w:val="00F865B8"/>
    <w:rsid w:val="00F87993"/>
    <w:rsid w:val="00FA2212"/>
    <w:rsid w:val="00FB3155"/>
    <w:rsid w:val="00FF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79A97"/>
  <w15:docId w15:val="{CB0518EE-1A04-44B3-BA82-FC08A022C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4D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ption-Table">
    <w:name w:val="Caption - Table"/>
    <w:basedOn w:val="Caption"/>
    <w:qFormat/>
    <w:rsid w:val="00CC2A6F"/>
    <w:pPr>
      <w:jc w:val="center"/>
    </w:pPr>
    <w:rPr>
      <w:rFonts w:eastAsia="SimSun"/>
      <w:color w:val="auto"/>
      <w:sz w:val="24"/>
      <w:lang w:eastAsia="zh-CN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2A6F"/>
    <w:rPr>
      <w:b/>
      <w:bCs/>
      <w:color w:val="4F81BD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4D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D7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24D7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4D7F"/>
  </w:style>
  <w:style w:type="paragraph" w:styleId="Footer">
    <w:name w:val="footer"/>
    <w:basedOn w:val="Normal"/>
    <w:link w:val="FooterChar"/>
    <w:uiPriority w:val="99"/>
    <w:unhideWhenUsed/>
    <w:rsid w:val="00924D7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D7F"/>
  </w:style>
  <w:style w:type="paragraph" w:customStyle="1" w:styleId="DefinitionList">
    <w:name w:val="Definition List"/>
    <w:basedOn w:val="Normal"/>
    <w:next w:val="Normal"/>
    <w:rsid w:val="001973A2"/>
    <w:pPr>
      <w:ind w:left="360"/>
    </w:pPr>
    <w:rPr>
      <w:snapToGrid w:val="0"/>
      <w:sz w:val="24"/>
    </w:rPr>
  </w:style>
  <w:style w:type="paragraph" w:customStyle="1" w:styleId="Preformatted">
    <w:name w:val="Preformatted"/>
    <w:basedOn w:val="Normal"/>
    <w:rsid w:val="001973A2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</w:rPr>
  </w:style>
  <w:style w:type="paragraph" w:styleId="BodyText">
    <w:name w:val="Body Text"/>
    <w:basedOn w:val="Normal"/>
    <w:link w:val="BodyTextChar"/>
    <w:rsid w:val="001973A2"/>
    <w:rPr>
      <w:sz w:val="22"/>
    </w:rPr>
  </w:style>
  <w:style w:type="character" w:customStyle="1" w:styleId="BodyTextChar">
    <w:name w:val="Body Text Char"/>
    <w:basedOn w:val="DefaultParagraphFont"/>
    <w:link w:val="BodyText"/>
    <w:rsid w:val="001973A2"/>
    <w:rPr>
      <w:rFonts w:ascii="Times New Roman" w:eastAsia="Times New Roman" w:hAnsi="Times New Roman" w:cs="Times New Roman"/>
      <w:szCs w:val="20"/>
      <w:lang w:val="en-US"/>
    </w:rPr>
  </w:style>
  <w:style w:type="character" w:styleId="Emphasis">
    <w:name w:val="Emphasis"/>
    <w:basedOn w:val="DefaultParagraphFont"/>
    <w:qFormat/>
    <w:rsid w:val="001973A2"/>
    <w:rPr>
      <w:i/>
    </w:rPr>
  </w:style>
  <w:style w:type="paragraph" w:styleId="ListParagraph">
    <w:name w:val="List Paragraph"/>
    <w:basedOn w:val="Normal"/>
    <w:uiPriority w:val="34"/>
    <w:qFormat/>
    <w:rsid w:val="00AC3875"/>
    <w:pPr>
      <w:ind w:left="720"/>
      <w:contextualSpacing/>
    </w:pPr>
  </w:style>
  <w:style w:type="table" w:styleId="TableGrid">
    <w:name w:val="Table Grid"/>
    <w:basedOn w:val="TableNormal"/>
    <w:uiPriority w:val="59"/>
    <w:rsid w:val="00C13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5CC"/>
    <w:pPr>
      <w:spacing w:before="100" w:beforeAutospacing="1" w:after="100" w:afterAutospacing="1"/>
    </w:pPr>
    <w:rPr>
      <w:sz w:val="24"/>
      <w:szCs w:val="24"/>
    </w:rPr>
  </w:style>
  <w:style w:type="numbering" w:customStyle="1" w:styleId="Style1">
    <w:name w:val="Style1"/>
    <w:uiPriority w:val="99"/>
    <w:rsid w:val="00BA7755"/>
    <w:pPr>
      <w:numPr>
        <w:numId w:val="16"/>
      </w:numPr>
    </w:pPr>
  </w:style>
  <w:style w:type="character" w:styleId="Hyperlink">
    <w:name w:val="Hyperlink"/>
    <w:basedOn w:val="DefaultParagraphFont"/>
    <w:uiPriority w:val="99"/>
    <w:unhideWhenUsed/>
    <w:rsid w:val="001174C5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74C5"/>
    <w:rPr>
      <w:color w:val="605E5C"/>
      <w:shd w:val="clear" w:color="auto" w:fill="E1DFDD"/>
    </w:rPr>
  </w:style>
  <w:style w:type="paragraph" w:customStyle="1" w:styleId="Default">
    <w:name w:val="Default"/>
    <w:rsid w:val="0024058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12E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19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1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79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1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8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9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mabdulmueid97.github.io/lab3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2F2D503520EE43A2482141372E6482" ma:contentTypeVersion="0" ma:contentTypeDescription="Create a new document." ma:contentTypeScope="" ma:versionID="0cbb35db6dadc799f134800f7092eb9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7A68DD-8784-42B0-AA93-1C548DA53B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1B0095-722A-4838-AA1C-6AFAC0731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DDFC5D-6A1E-4334-8E6B-8EC3208673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3EBF56-51FC-4EB0-9AE2-A577D541B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5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M. Abdul Mueid</dc:creator>
  <cp:lastModifiedBy>S M Abdul Mueid</cp:lastModifiedBy>
  <cp:revision>67</cp:revision>
  <cp:lastPrinted>2023-10-31T13:39:00Z</cp:lastPrinted>
  <dcterms:created xsi:type="dcterms:W3CDTF">2019-10-06T05:11:00Z</dcterms:created>
  <dcterms:modified xsi:type="dcterms:W3CDTF">2023-10-3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2F2D503520EE43A2482141372E6482</vt:lpwstr>
  </property>
</Properties>
</file>